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5471F" w14:textId="2B840DF5" w:rsidR="00025228" w:rsidRPr="00102EEF" w:rsidRDefault="00AB4DC8">
      <w:r w:rsidRPr="00102EEF">
        <w:t xml:space="preserve">Lesson </w:t>
      </w:r>
      <w:r w:rsidR="00441F47">
        <w:t>1</w:t>
      </w:r>
    </w:p>
    <w:p w14:paraId="006631C1" w14:textId="027E2295" w:rsidR="00AB4DC8" w:rsidRPr="00102EEF" w:rsidRDefault="003F5FD5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Which of these can be used as inputs for a </w:t>
      </w:r>
      <w:proofErr w:type="spellStart"/>
      <w:r>
        <w:rPr>
          <w:b/>
        </w:rPr>
        <w:t>Microbit</w:t>
      </w:r>
      <w:proofErr w:type="spellEnd"/>
    </w:p>
    <w:p w14:paraId="6B8F6325" w14:textId="77777777" w:rsidR="00E8372D" w:rsidRPr="00102EEF" w:rsidRDefault="00E8372D" w:rsidP="00E8372D">
      <w:pPr>
        <w:pStyle w:val="ListParagraph"/>
      </w:pPr>
      <w:r w:rsidRPr="00102EEF">
        <w:t xml:space="preserve">A </w:t>
      </w:r>
      <w:r w:rsidR="003F5FD5">
        <w:t>Screen</w:t>
      </w:r>
    </w:p>
    <w:p w14:paraId="76DB7ED2" w14:textId="77777777" w:rsidR="00E8372D" w:rsidRPr="00102EEF" w:rsidRDefault="00E8372D" w:rsidP="00E8372D">
      <w:pPr>
        <w:pStyle w:val="ListParagraph"/>
      </w:pPr>
      <w:r w:rsidRPr="00102EEF">
        <w:t xml:space="preserve">B </w:t>
      </w:r>
      <w:r w:rsidR="003F5FD5">
        <w:t>Pins</w:t>
      </w:r>
    </w:p>
    <w:p w14:paraId="5D9D3A98" w14:textId="77777777" w:rsidR="00E8372D" w:rsidRPr="00102EEF" w:rsidRDefault="00E8372D" w:rsidP="00E8372D">
      <w:pPr>
        <w:pStyle w:val="ListParagraph"/>
      </w:pPr>
      <w:r w:rsidRPr="00102EEF">
        <w:t>C Bluetooth</w:t>
      </w:r>
    </w:p>
    <w:p w14:paraId="73DDC03E" w14:textId="77777777" w:rsidR="00102EEF" w:rsidRPr="00102EEF" w:rsidRDefault="00E8372D" w:rsidP="00102EEF">
      <w:pPr>
        <w:pStyle w:val="ListParagraph"/>
      </w:pPr>
      <w:r w:rsidRPr="00102EEF">
        <w:t>D USB</w:t>
      </w:r>
    </w:p>
    <w:p w14:paraId="1D25015D" w14:textId="77777777" w:rsidR="00102EEF" w:rsidRPr="00102EEF" w:rsidRDefault="00102EEF" w:rsidP="00102EEF">
      <w:pPr>
        <w:pStyle w:val="ListParagraph"/>
      </w:pPr>
    </w:p>
    <w:p w14:paraId="2FB2038F" w14:textId="1C0A48FC" w:rsidR="00AB4DC8" w:rsidRPr="00102EEF" w:rsidRDefault="00AB4DC8" w:rsidP="00AB4DC8">
      <w:pPr>
        <w:pStyle w:val="ListParagraph"/>
        <w:numPr>
          <w:ilvl w:val="0"/>
          <w:numId w:val="1"/>
        </w:numPr>
        <w:rPr>
          <w:b/>
        </w:rPr>
      </w:pPr>
      <w:r w:rsidRPr="00102EEF">
        <w:rPr>
          <w:b/>
        </w:rPr>
        <w:t xml:space="preserve">Identify the output </w:t>
      </w:r>
      <w:r w:rsidR="003F5FD5">
        <w:rPr>
          <w:b/>
        </w:rPr>
        <w:t>that can be attached to a</w:t>
      </w:r>
      <w:r w:rsidRPr="00102EEF">
        <w:rPr>
          <w:b/>
        </w:rPr>
        <w:t xml:space="preserve"> </w:t>
      </w:r>
      <w:proofErr w:type="spellStart"/>
      <w:r w:rsidR="00E8372D" w:rsidRPr="00102EEF">
        <w:rPr>
          <w:b/>
        </w:rPr>
        <w:t>Microbit</w:t>
      </w:r>
      <w:proofErr w:type="spellEnd"/>
    </w:p>
    <w:p w14:paraId="5B3F5652" w14:textId="77777777" w:rsidR="00E8372D" w:rsidRPr="00102EEF" w:rsidRDefault="00E8372D" w:rsidP="00E8372D">
      <w:pPr>
        <w:pStyle w:val="ListParagraph"/>
      </w:pPr>
      <w:r w:rsidRPr="00102EEF">
        <w:t xml:space="preserve">A </w:t>
      </w:r>
      <w:r w:rsidR="003F5FD5">
        <w:t>Buzzer</w:t>
      </w:r>
    </w:p>
    <w:p w14:paraId="27DF6BAC" w14:textId="77777777" w:rsidR="00E8372D" w:rsidRPr="00102EEF" w:rsidRDefault="00E8372D" w:rsidP="00E8372D">
      <w:pPr>
        <w:pStyle w:val="ListParagraph"/>
      </w:pPr>
      <w:r w:rsidRPr="00102EEF">
        <w:t xml:space="preserve">B </w:t>
      </w:r>
      <w:r w:rsidR="003F5FD5">
        <w:t>Microphone</w:t>
      </w:r>
    </w:p>
    <w:p w14:paraId="41325DD5" w14:textId="77777777" w:rsidR="00E8372D" w:rsidRPr="00102EEF" w:rsidRDefault="00E8372D" w:rsidP="00E8372D">
      <w:pPr>
        <w:pStyle w:val="ListParagraph"/>
      </w:pPr>
      <w:r w:rsidRPr="00102EEF">
        <w:t>C Bluetooth</w:t>
      </w:r>
    </w:p>
    <w:p w14:paraId="44467EA2" w14:textId="77777777" w:rsidR="00E8372D" w:rsidRPr="00102EEF" w:rsidRDefault="00E8372D" w:rsidP="00E8372D">
      <w:pPr>
        <w:pStyle w:val="ListParagraph"/>
      </w:pPr>
      <w:r w:rsidRPr="00102EEF">
        <w:t>D USB</w:t>
      </w:r>
    </w:p>
    <w:p w14:paraId="5F74E6EA" w14:textId="77777777" w:rsidR="00102EEF" w:rsidRPr="00102EEF" w:rsidRDefault="00102EEF" w:rsidP="00E8372D">
      <w:pPr>
        <w:pStyle w:val="ListParagraph"/>
      </w:pPr>
    </w:p>
    <w:p w14:paraId="22CB8596" w14:textId="77777777" w:rsidR="00AB4DC8" w:rsidRPr="00102EEF" w:rsidRDefault="00AB4DC8" w:rsidP="00AB4DC8">
      <w:pPr>
        <w:pStyle w:val="ListParagraph"/>
        <w:numPr>
          <w:ilvl w:val="0"/>
          <w:numId w:val="1"/>
        </w:numPr>
        <w:rPr>
          <w:b/>
        </w:rPr>
      </w:pPr>
      <w:r w:rsidRPr="00102EEF">
        <w:rPr>
          <w:b/>
        </w:rPr>
        <w:t>Which of these is an example of computational thinking</w:t>
      </w:r>
      <w:r w:rsidR="00E8372D" w:rsidRPr="00102EEF">
        <w:rPr>
          <w:b/>
        </w:rPr>
        <w:t>?</w:t>
      </w:r>
    </w:p>
    <w:p w14:paraId="74D09884" w14:textId="77777777" w:rsidR="00E8372D" w:rsidRPr="00102EEF" w:rsidRDefault="00E8372D" w:rsidP="00E8372D">
      <w:pPr>
        <w:pStyle w:val="ListParagraph"/>
      </w:pPr>
      <w:r w:rsidRPr="00102EEF">
        <w:t xml:space="preserve">A </w:t>
      </w:r>
      <w:r w:rsidR="003F5FD5">
        <w:t>Decomposition</w:t>
      </w:r>
    </w:p>
    <w:p w14:paraId="0177F5AB" w14:textId="77777777" w:rsidR="00E8372D" w:rsidRPr="00102EEF" w:rsidRDefault="00E8372D" w:rsidP="00E8372D">
      <w:pPr>
        <w:pStyle w:val="ListParagraph"/>
      </w:pPr>
      <w:r w:rsidRPr="00102EEF">
        <w:t>B Decision Making</w:t>
      </w:r>
    </w:p>
    <w:p w14:paraId="72186262" w14:textId="77777777" w:rsidR="00E8372D" w:rsidRPr="00102EEF" w:rsidRDefault="00E8372D" w:rsidP="00E8372D">
      <w:pPr>
        <w:pStyle w:val="ListParagraph"/>
      </w:pPr>
      <w:r w:rsidRPr="00102EEF">
        <w:t>C Chunking</w:t>
      </w:r>
    </w:p>
    <w:p w14:paraId="2C832B76" w14:textId="77777777" w:rsidR="00E8372D" w:rsidRPr="00102EEF" w:rsidRDefault="00E8372D" w:rsidP="00E8372D">
      <w:pPr>
        <w:pStyle w:val="ListParagraph"/>
      </w:pPr>
      <w:r w:rsidRPr="00102EEF">
        <w:t>D Deconstruc</w:t>
      </w:r>
      <w:r w:rsidR="00102EEF" w:rsidRPr="00102EEF">
        <w:t>ting</w:t>
      </w:r>
    </w:p>
    <w:p w14:paraId="3F27156D" w14:textId="77777777" w:rsidR="00E8372D" w:rsidRPr="00102EEF" w:rsidRDefault="00E8372D" w:rsidP="00E8372D">
      <w:pPr>
        <w:pStyle w:val="ListParagraph"/>
      </w:pPr>
    </w:p>
    <w:p w14:paraId="596DBBFB" w14:textId="77777777" w:rsidR="00AB4DC8" w:rsidRPr="00102EEF" w:rsidRDefault="00EF5C24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How is data that is outputted from a system re-used within the system</w:t>
      </w:r>
    </w:p>
    <w:p w14:paraId="61D16DAA" w14:textId="77777777" w:rsidR="00E8372D" w:rsidRPr="00102EEF" w:rsidRDefault="00E8372D" w:rsidP="00E8372D">
      <w:pPr>
        <w:pStyle w:val="ListParagraph"/>
      </w:pPr>
      <w:r w:rsidRPr="00102EEF">
        <w:t>A</w:t>
      </w:r>
      <w:r w:rsidR="00102EEF" w:rsidRPr="00102EEF">
        <w:t xml:space="preserve"> </w:t>
      </w:r>
      <w:r w:rsidR="00EF5C24">
        <w:t>It can’t be</w:t>
      </w:r>
    </w:p>
    <w:p w14:paraId="3A68F8A9" w14:textId="77777777" w:rsidR="00E8372D" w:rsidRPr="00102EEF" w:rsidRDefault="00E8372D" w:rsidP="00E8372D">
      <w:pPr>
        <w:pStyle w:val="ListParagraph"/>
      </w:pPr>
      <w:r w:rsidRPr="00102EEF">
        <w:t>B</w:t>
      </w:r>
      <w:r w:rsidR="00102EEF" w:rsidRPr="00102EEF">
        <w:t xml:space="preserve"> </w:t>
      </w:r>
      <w:r w:rsidR="00EF5C24">
        <w:t>Return</w:t>
      </w:r>
    </w:p>
    <w:p w14:paraId="6818466E" w14:textId="77777777" w:rsidR="00E8372D" w:rsidRPr="00102EEF" w:rsidRDefault="00E8372D" w:rsidP="00E8372D">
      <w:pPr>
        <w:pStyle w:val="ListParagraph"/>
      </w:pPr>
      <w:r w:rsidRPr="00102EEF">
        <w:t>C</w:t>
      </w:r>
      <w:r w:rsidR="00102EEF" w:rsidRPr="00102EEF">
        <w:t xml:space="preserve"> </w:t>
      </w:r>
      <w:r w:rsidR="00EF5C24">
        <w:t>Feedback</w:t>
      </w:r>
      <w:r w:rsidR="00102EEF" w:rsidRPr="00102EEF">
        <w:t xml:space="preserve"> </w:t>
      </w:r>
    </w:p>
    <w:p w14:paraId="0652DE67" w14:textId="77777777" w:rsidR="00E8372D" w:rsidRPr="00102EEF" w:rsidRDefault="00E8372D" w:rsidP="00E8372D">
      <w:pPr>
        <w:pStyle w:val="ListParagraph"/>
      </w:pPr>
      <w:r w:rsidRPr="00102EEF">
        <w:t>D</w:t>
      </w:r>
      <w:r w:rsidR="00102EEF" w:rsidRPr="00102EEF">
        <w:t xml:space="preserve"> </w:t>
      </w:r>
      <w:r w:rsidR="00EF5C24">
        <w:t>Loopback</w:t>
      </w:r>
    </w:p>
    <w:p w14:paraId="342AD33C" w14:textId="77777777" w:rsidR="00E8372D" w:rsidRPr="00102EEF" w:rsidRDefault="00E8372D" w:rsidP="00E8372D">
      <w:pPr>
        <w:pStyle w:val="ListParagraph"/>
      </w:pPr>
    </w:p>
    <w:p w14:paraId="69F67904" w14:textId="2E0D8278" w:rsidR="00AB4DC8" w:rsidRPr="00102EEF" w:rsidRDefault="00AB4DC8" w:rsidP="00AB4DC8">
      <w:pPr>
        <w:pStyle w:val="ListParagraph"/>
        <w:numPr>
          <w:ilvl w:val="0"/>
          <w:numId w:val="1"/>
        </w:numPr>
        <w:rPr>
          <w:b/>
        </w:rPr>
      </w:pPr>
      <w:r w:rsidRPr="00102EEF">
        <w:rPr>
          <w:b/>
        </w:rPr>
        <w:t>A</w:t>
      </w:r>
      <w:r w:rsidR="00EF5C24">
        <w:rPr>
          <w:b/>
        </w:rPr>
        <w:t>n</w:t>
      </w:r>
      <w:r w:rsidRPr="00102EEF">
        <w:rPr>
          <w:b/>
        </w:rPr>
        <w:t xml:space="preserve"> </w:t>
      </w:r>
      <w:r w:rsidR="00EF5C24">
        <w:rPr>
          <w:b/>
        </w:rPr>
        <w:t xml:space="preserve">accelerometer can detect the orientation of the </w:t>
      </w:r>
      <w:proofErr w:type="spellStart"/>
      <w:r w:rsidR="00EF5C24">
        <w:rPr>
          <w:b/>
        </w:rPr>
        <w:t>Microbit</w:t>
      </w:r>
      <w:proofErr w:type="spellEnd"/>
      <w:r w:rsidRPr="00102EEF">
        <w:rPr>
          <w:b/>
        </w:rPr>
        <w:t>.  What type of signal is being recorded</w:t>
      </w:r>
      <w:r w:rsidR="00102EEF" w:rsidRPr="00102EEF">
        <w:rPr>
          <w:b/>
        </w:rPr>
        <w:t>?</w:t>
      </w:r>
    </w:p>
    <w:p w14:paraId="2F8D6E96" w14:textId="77777777" w:rsidR="00E8372D" w:rsidRPr="00441F47" w:rsidRDefault="00E8372D" w:rsidP="00E8372D">
      <w:pPr>
        <w:pStyle w:val="ListParagraph"/>
        <w:rPr>
          <w:lang w:val="fr-FR"/>
        </w:rPr>
      </w:pPr>
      <w:r w:rsidRPr="00441F47">
        <w:rPr>
          <w:lang w:val="fr-FR"/>
        </w:rPr>
        <w:t>A</w:t>
      </w:r>
      <w:r w:rsidR="00102EEF" w:rsidRPr="00441F47">
        <w:rPr>
          <w:lang w:val="fr-FR"/>
        </w:rPr>
        <w:t xml:space="preserve"> Digital</w:t>
      </w:r>
    </w:p>
    <w:p w14:paraId="5FD84C0E" w14:textId="77777777" w:rsidR="00E8372D" w:rsidRPr="00441F47" w:rsidRDefault="00E8372D" w:rsidP="00E8372D">
      <w:pPr>
        <w:pStyle w:val="ListParagraph"/>
        <w:rPr>
          <w:lang w:val="fr-FR"/>
        </w:rPr>
      </w:pPr>
      <w:r w:rsidRPr="00441F47">
        <w:rPr>
          <w:lang w:val="fr-FR"/>
        </w:rPr>
        <w:t>B</w:t>
      </w:r>
      <w:r w:rsidR="00102EEF" w:rsidRPr="00441F47">
        <w:rPr>
          <w:lang w:val="fr-FR"/>
        </w:rPr>
        <w:t xml:space="preserve"> Integer</w:t>
      </w:r>
    </w:p>
    <w:p w14:paraId="07EA8D94" w14:textId="77777777" w:rsidR="00E8372D" w:rsidRPr="00441F47" w:rsidRDefault="00E8372D" w:rsidP="00E8372D">
      <w:pPr>
        <w:pStyle w:val="ListParagraph"/>
        <w:rPr>
          <w:lang w:val="fr-FR"/>
        </w:rPr>
      </w:pPr>
      <w:r w:rsidRPr="00441F47">
        <w:rPr>
          <w:lang w:val="fr-FR"/>
        </w:rPr>
        <w:t>C</w:t>
      </w:r>
      <w:r w:rsidR="00102EEF" w:rsidRPr="00441F47">
        <w:rPr>
          <w:lang w:val="fr-FR"/>
        </w:rPr>
        <w:t xml:space="preserve"> Analogue</w:t>
      </w:r>
    </w:p>
    <w:p w14:paraId="4C462E19" w14:textId="77777777" w:rsidR="00E8372D" w:rsidRPr="00441F47" w:rsidRDefault="00E8372D" w:rsidP="00E8372D">
      <w:pPr>
        <w:pStyle w:val="ListParagraph"/>
        <w:rPr>
          <w:lang w:val="fr-FR"/>
        </w:rPr>
      </w:pPr>
      <w:r w:rsidRPr="00441F47">
        <w:rPr>
          <w:lang w:val="fr-FR"/>
        </w:rPr>
        <w:t>D</w:t>
      </w:r>
      <w:r w:rsidR="00102EEF" w:rsidRPr="00441F47">
        <w:rPr>
          <w:lang w:val="fr-FR"/>
        </w:rPr>
        <w:t xml:space="preserve"> Lumens</w:t>
      </w:r>
    </w:p>
    <w:p w14:paraId="3B634BED" w14:textId="77777777" w:rsidR="00E8372D" w:rsidRPr="00441F47" w:rsidRDefault="00E8372D" w:rsidP="00E8372D">
      <w:pPr>
        <w:pStyle w:val="ListParagraph"/>
        <w:rPr>
          <w:lang w:val="fr-FR"/>
        </w:rPr>
      </w:pPr>
    </w:p>
    <w:p w14:paraId="6B648A94" w14:textId="77777777" w:rsidR="00AB4DC8" w:rsidRPr="00102EEF" w:rsidRDefault="00EF5C24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How many different values can a digital sensor return?</w:t>
      </w:r>
    </w:p>
    <w:p w14:paraId="0B25348C" w14:textId="77777777" w:rsidR="00E8372D" w:rsidRPr="00102EEF" w:rsidRDefault="00E8372D" w:rsidP="00E8372D">
      <w:pPr>
        <w:pStyle w:val="ListParagraph"/>
      </w:pPr>
      <w:r w:rsidRPr="00102EEF">
        <w:t>A</w:t>
      </w:r>
      <w:r w:rsidR="00102EEF" w:rsidRPr="00102EEF">
        <w:t xml:space="preserve"> </w:t>
      </w:r>
      <w:r w:rsidR="00EF5C24">
        <w:t>1</w:t>
      </w:r>
    </w:p>
    <w:p w14:paraId="2D5D9E2D" w14:textId="77777777" w:rsidR="00E8372D" w:rsidRPr="00102EEF" w:rsidRDefault="00E8372D" w:rsidP="00E8372D">
      <w:pPr>
        <w:pStyle w:val="ListParagraph"/>
      </w:pPr>
      <w:r w:rsidRPr="00102EEF">
        <w:t>B</w:t>
      </w:r>
      <w:r w:rsidR="00102EEF" w:rsidRPr="00102EEF">
        <w:t xml:space="preserve"> </w:t>
      </w:r>
      <w:r w:rsidR="00EF5C24">
        <w:t>2</w:t>
      </w:r>
    </w:p>
    <w:p w14:paraId="7B89EA7A" w14:textId="77777777" w:rsidR="00E8372D" w:rsidRPr="00102EEF" w:rsidRDefault="00E8372D" w:rsidP="00E8372D">
      <w:pPr>
        <w:pStyle w:val="ListParagraph"/>
      </w:pPr>
      <w:r w:rsidRPr="00102EEF">
        <w:t>C</w:t>
      </w:r>
      <w:r w:rsidR="00102EEF" w:rsidRPr="00102EEF">
        <w:t xml:space="preserve"> </w:t>
      </w:r>
      <w:r w:rsidR="00EF5C24">
        <w:t>3</w:t>
      </w:r>
    </w:p>
    <w:p w14:paraId="74F54B1F" w14:textId="77777777" w:rsidR="00E8372D" w:rsidRPr="00102EEF" w:rsidRDefault="00E8372D" w:rsidP="00E8372D">
      <w:pPr>
        <w:pStyle w:val="ListParagraph"/>
      </w:pPr>
      <w:r w:rsidRPr="00102EEF">
        <w:t>D</w:t>
      </w:r>
      <w:r w:rsidR="00102EEF" w:rsidRPr="00102EEF">
        <w:t xml:space="preserve"> </w:t>
      </w:r>
      <w:r w:rsidR="00EF5C24">
        <w:t>4</w:t>
      </w:r>
    </w:p>
    <w:p w14:paraId="014FC765" w14:textId="77777777" w:rsidR="00E8372D" w:rsidRPr="00102EEF" w:rsidRDefault="00E8372D" w:rsidP="00E8372D">
      <w:pPr>
        <w:pStyle w:val="ListParagraph"/>
      </w:pPr>
    </w:p>
    <w:p w14:paraId="6CA12D27" w14:textId="77777777" w:rsidR="00AB4DC8" w:rsidRPr="00102EEF" w:rsidRDefault="00EF5C24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How many key programming constructs are there</w:t>
      </w:r>
      <w:r w:rsidR="00AB4DC8" w:rsidRPr="00102EEF">
        <w:rPr>
          <w:b/>
        </w:rPr>
        <w:t>?</w:t>
      </w:r>
    </w:p>
    <w:p w14:paraId="7E4E2B99" w14:textId="77777777" w:rsidR="00E8372D" w:rsidRPr="00102EEF" w:rsidRDefault="00E8372D" w:rsidP="00E8372D">
      <w:pPr>
        <w:pStyle w:val="ListParagraph"/>
      </w:pPr>
      <w:r w:rsidRPr="00102EEF">
        <w:t>A</w:t>
      </w:r>
      <w:r w:rsidR="00102EEF" w:rsidRPr="00102EEF">
        <w:t xml:space="preserve"> </w:t>
      </w:r>
      <w:r w:rsidR="00EF5C24">
        <w:t>1</w:t>
      </w:r>
    </w:p>
    <w:p w14:paraId="17EB90AF" w14:textId="77777777" w:rsidR="00E8372D" w:rsidRPr="00102EEF" w:rsidRDefault="00E8372D" w:rsidP="00E8372D">
      <w:pPr>
        <w:pStyle w:val="ListParagraph"/>
      </w:pPr>
      <w:r w:rsidRPr="00102EEF">
        <w:t>B</w:t>
      </w:r>
      <w:r w:rsidR="00102EEF" w:rsidRPr="00102EEF">
        <w:t xml:space="preserve"> </w:t>
      </w:r>
      <w:r w:rsidR="00EF5C24">
        <w:t>2</w:t>
      </w:r>
    </w:p>
    <w:p w14:paraId="431A460B" w14:textId="77777777" w:rsidR="00E8372D" w:rsidRPr="00102EEF" w:rsidRDefault="00E8372D" w:rsidP="00E8372D">
      <w:pPr>
        <w:pStyle w:val="ListParagraph"/>
      </w:pPr>
      <w:r w:rsidRPr="00102EEF">
        <w:t>C</w:t>
      </w:r>
      <w:r w:rsidR="00102EEF" w:rsidRPr="00102EEF">
        <w:t xml:space="preserve"> </w:t>
      </w:r>
      <w:r w:rsidR="00EF5C24">
        <w:t>3</w:t>
      </w:r>
    </w:p>
    <w:p w14:paraId="61FDDDE0" w14:textId="77777777" w:rsidR="00E8372D" w:rsidRPr="00102EEF" w:rsidRDefault="00E8372D" w:rsidP="00E8372D">
      <w:pPr>
        <w:pStyle w:val="ListParagraph"/>
      </w:pPr>
      <w:r w:rsidRPr="00102EEF">
        <w:t>D</w:t>
      </w:r>
      <w:r w:rsidR="00102EEF" w:rsidRPr="00102EEF">
        <w:t xml:space="preserve"> </w:t>
      </w:r>
      <w:r w:rsidR="00EF5C24">
        <w:t>4</w:t>
      </w:r>
    </w:p>
    <w:p w14:paraId="6335B7F5" w14:textId="77777777" w:rsidR="00E8372D" w:rsidRPr="00102EEF" w:rsidRDefault="00E8372D" w:rsidP="00E8372D">
      <w:pPr>
        <w:pStyle w:val="ListParagraph"/>
      </w:pPr>
    </w:p>
    <w:p w14:paraId="1EDF2D30" w14:textId="77777777" w:rsidR="00E8372D" w:rsidRPr="00102EEF" w:rsidRDefault="00E8372D">
      <w:r w:rsidRPr="00102EEF">
        <w:br w:type="page"/>
      </w:r>
    </w:p>
    <w:p w14:paraId="72D55596" w14:textId="77777777" w:rsidR="00AB4DC8" w:rsidRPr="006A1CE6" w:rsidRDefault="001D3DE8" w:rsidP="00AB4DC8">
      <w:pPr>
        <w:pStyle w:val="ListParagraph"/>
        <w:numPr>
          <w:ilvl w:val="0"/>
          <w:numId w:val="1"/>
        </w:numPr>
        <w:rPr>
          <w:b/>
        </w:rPr>
      </w:pPr>
      <w:r w:rsidRPr="006A1CE6">
        <w:rPr>
          <w:b/>
        </w:rPr>
        <w:lastRenderedPageBreak/>
        <w:t xml:space="preserve">Which type of loop would be used to complete an action </w:t>
      </w:r>
      <w:r w:rsidR="00EF5C24">
        <w:rPr>
          <w:b/>
        </w:rPr>
        <w:t>until a change happens</w:t>
      </w:r>
    </w:p>
    <w:p w14:paraId="7D4162CF" w14:textId="77777777" w:rsidR="00E8372D" w:rsidRPr="00102EEF" w:rsidRDefault="00E8372D" w:rsidP="00E8372D">
      <w:pPr>
        <w:pStyle w:val="ListParagraph"/>
      </w:pPr>
      <w:r w:rsidRPr="00102EEF">
        <w:t>A</w:t>
      </w:r>
      <w:r w:rsidR="00102EEF">
        <w:t xml:space="preserve"> While Loop</w:t>
      </w:r>
    </w:p>
    <w:p w14:paraId="5078A133" w14:textId="77777777" w:rsidR="00E8372D" w:rsidRDefault="00E8372D" w:rsidP="00102EEF">
      <w:pPr>
        <w:pStyle w:val="ListParagraph"/>
      </w:pPr>
      <w:r w:rsidRPr="00102EEF">
        <w:t>B</w:t>
      </w:r>
      <w:r w:rsidR="00102EEF">
        <w:t xml:space="preserve"> Count Controlled Loop</w:t>
      </w:r>
    </w:p>
    <w:p w14:paraId="3ECD0110" w14:textId="77777777" w:rsidR="00102EEF" w:rsidRPr="00102EEF" w:rsidRDefault="00102EEF" w:rsidP="00102EEF">
      <w:pPr>
        <w:pStyle w:val="ListParagraph"/>
      </w:pPr>
      <w:r>
        <w:t>C For Loop</w:t>
      </w:r>
    </w:p>
    <w:p w14:paraId="59AE8CFE" w14:textId="77777777" w:rsidR="00E8372D" w:rsidRDefault="00E8372D" w:rsidP="00E8372D">
      <w:pPr>
        <w:pStyle w:val="ListParagraph"/>
      </w:pPr>
      <w:r w:rsidRPr="00102EEF">
        <w:t>D</w:t>
      </w:r>
      <w:r w:rsidR="00102EEF">
        <w:t xml:space="preserve"> Conditional Loop</w:t>
      </w:r>
    </w:p>
    <w:p w14:paraId="1863BF5F" w14:textId="77777777" w:rsidR="00102EEF" w:rsidRPr="00102EEF" w:rsidRDefault="00102EEF" w:rsidP="00E8372D">
      <w:pPr>
        <w:pStyle w:val="ListParagraph"/>
      </w:pPr>
    </w:p>
    <w:p w14:paraId="45B163D9" w14:textId="77777777" w:rsidR="00E8372D" w:rsidRPr="00102EEF" w:rsidRDefault="00E8372D" w:rsidP="00E8372D">
      <w:pPr>
        <w:pStyle w:val="ListParagraph"/>
      </w:pPr>
    </w:p>
    <w:p w14:paraId="4150487C" w14:textId="77777777" w:rsidR="00EF5C24" w:rsidRDefault="001D3DE8" w:rsidP="00AB4DC8">
      <w:pPr>
        <w:pStyle w:val="ListParagraph"/>
        <w:numPr>
          <w:ilvl w:val="0"/>
          <w:numId w:val="1"/>
        </w:numPr>
        <w:rPr>
          <w:b/>
        </w:rPr>
      </w:pPr>
      <w:r w:rsidRPr="006A1CE6">
        <w:rPr>
          <w:b/>
        </w:rPr>
        <w:t xml:space="preserve">Which </w:t>
      </w:r>
      <w:r w:rsidR="00EF5C24">
        <w:rPr>
          <w:b/>
        </w:rPr>
        <w:t xml:space="preserve">does this describe? </w:t>
      </w:r>
    </w:p>
    <w:p w14:paraId="3FF98FEB" w14:textId="77777777" w:rsidR="001D3DE8" w:rsidRPr="006A1CE6" w:rsidRDefault="00EF5C24" w:rsidP="00EF5C24">
      <w:pPr>
        <w:pStyle w:val="ListParagraph"/>
        <w:ind w:left="502"/>
        <w:rPr>
          <w:b/>
        </w:rPr>
      </w:pPr>
      <w:r>
        <w:t>A methodology that uses a cycle of prototyping, testing, analysing and refining to improve the quality and functionality of a design</w:t>
      </w:r>
    </w:p>
    <w:p w14:paraId="6413002A" w14:textId="77777777" w:rsidR="006A1CE6" w:rsidRDefault="00E8372D" w:rsidP="006A1CE6">
      <w:pPr>
        <w:ind w:left="360" w:firstLine="360"/>
      </w:pPr>
      <w:r w:rsidRPr="00102EEF">
        <w:t>A</w:t>
      </w:r>
      <w:r w:rsidR="00102EEF">
        <w:t xml:space="preserve"> </w:t>
      </w:r>
      <w:r w:rsidR="00EF5C24">
        <w:t>Mass production</w:t>
      </w:r>
    </w:p>
    <w:p w14:paraId="47FA2446" w14:textId="77777777" w:rsidR="00EF5C24" w:rsidRDefault="00E8372D" w:rsidP="00EF5C24">
      <w:pPr>
        <w:ind w:left="360" w:firstLine="360"/>
      </w:pPr>
      <w:r w:rsidRPr="00102EEF">
        <w:t>B</w:t>
      </w:r>
      <w:r w:rsidR="00102EEF">
        <w:t xml:space="preserve"> </w:t>
      </w:r>
      <w:r w:rsidR="00EF5C24">
        <w:t>Fetch, Execute Cycle</w:t>
      </w:r>
    </w:p>
    <w:p w14:paraId="624E632D" w14:textId="77777777" w:rsidR="00EF5C24" w:rsidRPr="00102EEF" w:rsidRDefault="00E8372D" w:rsidP="00EF5C24">
      <w:pPr>
        <w:ind w:left="360" w:firstLine="360"/>
      </w:pPr>
      <w:r w:rsidRPr="00102EEF">
        <w:t>C</w:t>
      </w:r>
      <w:r w:rsidR="00102EEF">
        <w:t xml:space="preserve"> </w:t>
      </w:r>
      <w:r w:rsidR="00EF5C24">
        <w:t>Design Methodology</w:t>
      </w:r>
    </w:p>
    <w:p w14:paraId="743F95B4" w14:textId="77777777" w:rsidR="00E8372D" w:rsidRPr="00102EEF" w:rsidRDefault="00E8372D" w:rsidP="00E8372D">
      <w:pPr>
        <w:pStyle w:val="ListParagraph"/>
      </w:pPr>
      <w:r w:rsidRPr="00102EEF">
        <w:t>D</w:t>
      </w:r>
      <w:r w:rsidR="006A1CE6">
        <w:t xml:space="preserve"> </w:t>
      </w:r>
      <w:r w:rsidR="00EF5C24">
        <w:t>Iterative Design Cycle</w:t>
      </w:r>
    </w:p>
    <w:p w14:paraId="465F0ADC" w14:textId="77777777" w:rsidR="00E8372D" w:rsidRPr="00102EEF" w:rsidRDefault="00E8372D" w:rsidP="00E8372D">
      <w:pPr>
        <w:pStyle w:val="ListParagraph"/>
        <w:ind w:left="502"/>
      </w:pPr>
    </w:p>
    <w:p w14:paraId="47306620" w14:textId="2883E6FF" w:rsidR="001D3DE8" w:rsidRPr="006A1CE6" w:rsidRDefault="00EF5C24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Which of the following are wireless data transmission methods built into a </w:t>
      </w:r>
      <w:proofErr w:type="spellStart"/>
      <w:r>
        <w:rPr>
          <w:b/>
        </w:rPr>
        <w:t>Microbit</w:t>
      </w:r>
      <w:proofErr w:type="spellEnd"/>
      <w:r>
        <w:rPr>
          <w:b/>
        </w:rPr>
        <w:t>?</w:t>
      </w:r>
    </w:p>
    <w:p w14:paraId="26CAA90D" w14:textId="77777777" w:rsidR="00E8372D" w:rsidRPr="00102EEF" w:rsidRDefault="00E8372D" w:rsidP="00E8372D">
      <w:pPr>
        <w:pStyle w:val="ListParagraph"/>
        <w:ind w:left="502"/>
      </w:pPr>
      <w:r w:rsidRPr="00102EEF">
        <w:t>A</w:t>
      </w:r>
      <w:r w:rsidR="006A1CE6">
        <w:t xml:space="preserve"> </w:t>
      </w:r>
      <w:r w:rsidR="00EF5C24">
        <w:t>Bluetooth</w:t>
      </w:r>
    </w:p>
    <w:p w14:paraId="47C41FE1" w14:textId="77777777" w:rsidR="00E8372D" w:rsidRPr="00102EEF" w:rsidRDefault="00E8372D" w:rsidP="00E8372D">
      <w:pPr>
        <w:pStyle w:val="ListParagraph"/>
        <w:ind w:left="502"/>
      </w:pPr>
      <w:r w:rsidRPr="00102EEF">
        <w:t>B</w:t>
      </w:r>
      <w:r w:rsidR="006A1CE6">
        <w:t xml:space="preserve"> </w:t>
      </w:r>
      <w:r w:rsidR="00EF5C24">
        <w:t>Ethernet</w:t>
      </w:r>
    </w:p>
    <w:p w14:paraId="4A07D181" w14:textId="77777777" w:rsidR="00E8372D" w:rsidRPr="00EF5C24" w:rsidRDefault="00E8372D" w:rsidP="00E8372D">
      <w:pPr>
        <w:pStyle w:val="ListParagraph"/>
        <w:ind w:left="502"/>
        <w:rPr>
          <w:lang w:val="sv-SE"/>
        </w:rPr>
      </w:pPr>
      <w:r w:rsidRPr="00EF5C24">
        <w:rPr>
          <w:lang w:val="sv-SE"/>
        </w:rPr>
        <w:t>C</w:t>
      </w:r>
      <w:r w:rsidR="006A1CE6" w:rsidRPr="00EF5C24">
        <w:rPr>
          <w:lang w:val="sv-SE"/>
        </w:rPr>
        <w:t xml:space="preserve"> </w:t>
      </w:r>
      <w:r w:rsidR="00EF5C24" w:rsidRPr="00EF5C24">
        <w:rPr>
          <w:lang w:val="sv-SE"/>
        </w:rPr>
        <w:t>Wi-Fi</w:t>
      </w:r>
    </w:p>
    <w:p w14:paraId="28FD28BE" w14:textId="77777777" w:rsidR="00E8372D" w:rsidRPr="00EF5C24" w:rsidRDefault="00E8372D" w:rsidP="00E8372D">
      <w:pPr>
        <w:pStyle w:val="ListParagraph"/>
        <w:ind w:left="502"/>
        <w:rPr>
          <w:lang w:val="sv-SE"/>
        </w:rPr>
      </w:pPr>
      <w:r w:rsidRPr="00EF5C24">
        <w:rPr>
          <w:lang w:val="sv-SE"/>
        </w:rPr>
        <w:t>D</w:t>
      </w:r>
      <w:r w:rsidR="006A1CE6" w:rsidRPr="00EF5C24">
        <w:rPr>
          <w:lang w:val="sv-SE"/>
        </w:rPr>
        <w:t xml:space="preserve"> </w:t>
      </w:r>
      <w:r w:rsidR="00EF5C24" w:rsidRPr="00EF5C24">
        <w:rPr>
          <w:lang w:val="sv-SE"/>
        </w:rPr>
        <w:t>Infr</w:t>
      </w:r>
      <w:r w:rsidR="00EF5C24">
        <w:rPr>
          <w:lang w:val="sv-SE"/>
        </w:rPr>
        <w:t>a-red</w:t>
      </w:r>
    </w:p>
    <w:p w14:paraId="1310C390" w14:textId="77777777" w:rsidR="00E8372D" w:rsidRPr="00EF5C24" w:rsidRDefault="00E8372D" w:rsidP="00E8372D">
      <w:pPr>
        <w:pStyle w:val="ListParagraph"/>
        <w:ind w:left="502"/>
        <w:rPr>
          <w:lang w:val="sv-SE"/>
        </w:rPr>
      </w:pPr>
    </w:p>
    <w:p w14:paraId="052B2A2E" w14:textId="77777777" w:rsidR="001D3DE8" w:rsidRPr="006A1CE6" w:rsidRDefault="00784617" w:rsidP="00AB4DC8">
      <w:pPr>
        <w:pStyle w:val="ListParagraph"/>
        <w:numPr>
          <w:ilvl w:val="0"/>
          <w:numId w:val="1"/>
        </w:numPr>
        <w:rPr>
          <w:b/>
        </w:rPr>
      </w:pPr>
      <w:r w:rsidRPr="006A1CE6">
        <w:rPr>
          <w:b/>
        </w:rPr>
        <w:t>Which of these are benefits of smart traffic lights</w:t>
      </w:r>
      <w:r w:rsidR="006A1CE6" w:rsidRPr="006A1CE6">
        <w:rPr>
          <w:b/>
        </w:rPr>
        <w:t>?</w:t>
      </w:r>
    </w:p>
    <w:p w14:paraId="63FDE965" w14:textId="77777777" w:rsidR="00E8372D" w:rsidRPr="006A1CE6" w:rsidRDefault="00E8372D" w:rsidP="00E8372D">
      <w:pPr>
        <w:pStyle w:val="ListParagraph"/>
        <w:ind w:left="502"/>
      </w:pPr>
      <w:proofErr w:type="gramStart"/>
      <w:r w:rsidRPr="006A1CE6">
        <w:t>A</w:t>
      </w:r>
      <w:proofErr w:type="gramEnd"/>
      <w:r w:rsidR="006A1CE6" w:rsidRPr="006A1CE6">
        <w:t xml:space="preserve"> Environ</w:t>
      </w:r>
      <w:r w:rsidR="006A1CE6">
        <w:t>mental improvements</w:t>
      </w:r>
    </w:p>
    <w:p w14:paraId="1EEFBADC" w14:textId="77777777" w:rsidR="00E8372D" w:rsidRPr="006A1CE6" w:rsidRDefault="00E8372D" w:rsidP="00E8372D">
      <w:pPr>
        <w:pStyle w:val="ListParagraph"/>
        <w:ind w:left="502"/>
      </w:pPr>
      <w:r w:rsidRPr="006A1CE6">
        <w:t>B</w:t>
      </w:r>
      <w:r w:rsidR="006A1CE6" w:rsidRPr="006A1CE6">
        <w:t xml:space="preserve"> Power Saving</w:t>
      </w:r>
    </w:p>
    <w:p w14:paraId="6DE0445D" w14:textId="77777777" w:rsidR="00E8372D" w:rsidRPr="006A1CE6" w:rsidRDefault="00E8372D" w:rsidP="00E8372D">
      <w:pPr>
        <w:pStyle w:val="ListParagraph"/>
        <w:ind w:left="502"/>
      </w:pPr>
      <w:r w:rsidRPr="006A1CE6">
        <w:t>C</w:t>
      </w:r>
      <w:r w:rsidR="006A1CE6" w:rsidRPr="006A1CE6">
        <w:t xml:space="preserve"> D</w:t>
      </w:r>
      <w:r w:rsidR="006A1CE6">
        <w:t>ecreased Congestion</w:t>
      </w:r>
    </w:p>
    <w:p w14:paraId="4FAB97B3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6A1CE6">
        <w:t xml:space="preserve"> Reduces Accidents</w:t>
      </w:r>
    </w:p>
    <w:p w14:paraId="04E787DF" w14:textId="77777777" w:rsidR="006A1CE6" w:rsidRDefault="006A1CE6" w:rsidP="006A1CE6">
      <w:pPr>
        <w:pStyle w:val="ListParagraph"/>
        <w:ind w:left="502"/>
      </w:pPr>
    </w:p>
    <w:p w14:paraId="41542152" w14:textId="77777777" w:rsidR="00784617" w:rsidRPr="00170D66" w:rsidRDefault="00784617" w:rsidP="00AB4DC8">
      <w:pPr>
        <w:pStyle w:val="ListParagraph"/>
        <w:numPr>
          <w:ilvl w:val="0"/>
          <w:numId w:val="1"/>
        </w:numPr>
        <w:rPr>
          <w:b/>
        </w:rPr>
      </w:pPr>
      <w:r w:rsidRPr="00170D66">
        <w:rPr>
          <w:b/>
        </w:rPr>
        <w:t xml:space="preserve">Identify which of these are classed as </w:t>
      </w:r>
      <w:r w:rsidR="006A1CE6" w:rsidRPr="00170D66">
        <w:rPr>
          <w:b/>
        </w:rPr>
        <w:t>material</w:t>
      </w:r>
      <w:r w:rsidRPr="00170D66">
        <w:rPr>
          <w:b/>
        </w:rPr>
        <w:t xml:space="preserve"> </w:t>
      </w:r>
      <w:r w:rsidR="006A1CE6" w:rsidRPr="00170D66">
        <w:rPr>
          <w:b/>
        </w:rPr>
        <w:t>properties</w:t>
      </w:r>
    </w:p>
    <w:p w14:paraId="538F202D" w14:textId="77777777" w:rsidR="00E8372D" w:rsidRPr="00102EEF" w:rsidRDefault="00E8372D" w:rsidP="00E8372D">
      <w:pPr>
        <w:pStyle w:val="ListParagraph"/>
        <w:ind w:left="502"/>
      </w:pPr>
      <w:r w:rsidRPr="00102EEF">
        <w:t>A</w:t>
      </w:r>
      <w:r w:rsidR="006A1CE6">
        <w:t xml:space="preserve"> Conductivity</w:t>
      </w:r>
    </w:p>
    <w:p w14:paraId="34D252F0" w14:textId="77777777" w:rsidR="00E8372D" w:rsidRPr="00102EEF" w:rsidRDefault="00E8372D" w:rsidP="00E8372D">
      <w:pPr>
        <w:pStyle w:val="ListParagraph"/>
        <w:ind w:left="502"/>
      </w:pPr>
      <w:r w:rsidRPr="00102EEF">
        <w:t>B</w:t>
      </w:r>
      <w:r w:rsidR="006A1CE6">
        <w:t xml:space="preserve"> </w:t>
      </w:r>
      <w:r w:rsidR="00170D66">
        <w:t>Durability</w:t>
      </w:r>
    </w:p>
    <w:p w14:paraId="03C48CF2" w14:textId="77777777" w:rsidR="00E8372D" w:rsidRPr="00102EEF" w:rsidRDefault="00E8372D" w:rsidP="00E8372D">
      <w:pPr>
        <w:pStyle w:val="ListParagraph"/>
        <w:ind w:left="502"/>
      </w:pPr>
      <w:r w:rsidRPr="00102EEF">
        <w:t>C</w:t>
      </w:r>
      <w:r w:rsidR="00170D66">
        <w:t xml:space="preserve"> Toughness</w:t>
      </w:r>
    </w:p>
    <w:p w14:paraId="265FC588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170D66">
        <w:t xml:space="preserve"> Stiffness</w:t>
      </w:r>
    </w:p>
    <w:p w14:paraId="4329ACED" w14:textId="77777777" w:rsidR="00E8372D" w:rsidRPr="00102EEF" w:rsidRDefault="00E8372D" w:rsidP="00E8372D">
      <w:pPr>
        <w:pStyle w:val="ListParagraph"/>
        <w:ind w:left="502"/>
      </w:pPr>
    </w:p>
    <w:p w14:paraId="30DBD49E" w14:textId="77777777" w:rsidR="00784617" w:rsidRDefault="00784617" w:rsidP="00AB4DC8">
      <w:pPr>
        <w:pStyle w:val="ListParagraph"/>
        <w:numPr>
          <w:ilvl w:val="0"/>
          <w:numId w:val="1"/>
        </w:numPr>
        <w:rPr>
          <w:b/>
        </w:rPr>
      </w:pPr>
      <w:r w:rsidRPr="00170D66">
        <w:rPr>
          <w:b/>
        </w:rPr>
        <w:t xml:space="preserve">What is the purpose of a </w:t>
      </w:r>
      <w:r w:rsidR="00857DBD">
        <w:rPr>
          <w:b/>
        </w:rPr>
        <w:t>Resistor</w:t>
      </w:r>
      <w:r w:rsidR="00170D66" w:rsidRPr="00170D66">
        <w:rPr>
          <w:b/>
        </w:rPr>
        <w:t>?</w:t>
      </w:r>
    </w:p>
    <w:p w14:paraId="7C78870A" w14:textId="77777777" w:rsidR="00E8372D" w:rsidRPr="00102EEF" w:rsidRDefault="00E8372D" w:rsidP="00E8372D">
      <w:pPr>
        <w:pStyle w:val="ListParagraph"/>
        <w:ind w:left="502"/>
      </w:pPr>
      <w:r w:rsidRPr="00102EEF">
        <w:t>A</w:t>
      </w:r>
      <w:r w:rsidR="00170D66">
        <w:t xml:space="preserve"> Store Current</w:t>
      </w:r>
    </w:p>
    <w:p w14:paraId="36E17C13" w14:textId="77777777" w:rsidR="00E8372D" w:rsidRPr="00170D66" w:rsidRDefault="00E8372D" w:rsidP="00E8372D">
      <w:pPr>
        <w:pStyle w:val="ListParagraph"/>
        <w:ind w:left="502"/>
      </w:pPr>
      <w:r w:rsidRPr="00170D66">
        <w:t>B</w:t>
      </w:r>
      <w:r w:rsidR="00170D66" w:rsidRPr="00170D66">
        <w:t xml:space="preserve"> Store </w:t>
      </w:r>
      <w:r w:rsidR="00170D66">
        <w:t>V</w:t>
      </w:r>
      <w:r w:rsidR="00170D66" w:rsidRPr="00170D66">
        <w:t>oltage</w:t>
      </w:r>
    </w:p>
    <w:p w14:paraId="0361BF0C" w14:textId="77777777" w:rsidR="00E8372D" w:rsidRPr="00170D66" w:rsidRDefault="00E8372D" w:rsidP="00E8372D">
      <w:pPr>
        <w:pStyle w:val="ListParagraph"/>
        <w:ind w:left="502"/>
      </w:pPr>
      <w:r w:rsidRPr="00170D66">
        <w:t>C</w:t>
      </w:r>
      <w:r w:rsidR="00170D66" w:rsidRPr="00170D66">
        <w:t xml:space="preserve"> Store </w:t>
      </w:r>
      <w:r w:rsidR="00170D66">
        <w:t>E</w:t>
      </w:r>
      <w:r w:rsidR="00170D66" w:rsidRPr="00170D66">
        <w:t>lectrical C</w:t>
      </w:r>
      <w:r w:rsidR="00170D66">
        <w:t>harge</w:t>
      </w:r>
    </w:p>
    <w:p w14:paraId="57EAD02D" w14:textId="77777777" w:rsidR="00857DBD" w:rsidRPr="00857DBD" w:rsidRDefault="00E8372D" w:rsidP="00857DBD">
      <w:pPr>
        <w:pStyle w:val="ListParagraph"/>
        <w:ind w:left="502"/>
      </w:pPr>
      <w:r w:rsidRPr="00102EEF">
        <w:t>D</w:t>
      </w:r>
      <w:r w:rsidR="00170D66">
        <w:t xml:space="preserve"> </w:t>
      </w:r>
      <w:r w:rsidR="00857DBD">
        <w:t>R</w:t>
      </w:r>
      <w:r w:rsidR="00857DBD" w:rsidRPr="00857DBD">
        <w:t>egulate the flow of electrical current</w:t>
      </w:r>
    </w:p>
    <w:p w14:paraId="66413D9D" w14:textId="77777777" w:rsidR="00E8372D" w:rsidRPr="00102EEF" w:rsidRDefault="00E8372D" w:rsidP="00E8372D">
      <w:pPr>
        <w:pStyle w:val="ListParagraph"/>
        <w:ind w:left="502"/>
      </w:pPr>
    </w:p>
    <w:p w14:paraId="6FE5A61F" w14:textId="77777777" w:rsidR="00E8372D" w:rsidRPr="00102EEF" w:rsidRDefault="00E8372D" w:rsidP="00E8372D">
      <w:pPr>
        <w:pStyle w:val="ListParagraph"/>
        <w:ind w:left="502"/>
      </w:pPr>
    </w:p>
    <w:p w14:paraId="5822D74A" w14:textId="77777777" w:rsidR="00E8372D" w:rsidRPr="00102EEF" w:rsidRDefault="00E8372D">
      <w:r w:rsidRPr="00102EEF">
        <w:br w:type="page"/>
      </w:r>
    </w:p>
    <w:p w14:paraId="4BAA1E9A" w14:textId="77777777" w:rsidR="00784617" w:rsidRPr="00170D66" w:rsidRDefault="00857DBD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lastRenderedPageBreak/>
        <w:t>Which of these are classed as using an Embedded System?</w:t>
      </w:r>
    </w:p>
    <w:p w14:paraId="5864E94A" w14:textId="77777777" w:rsidR="00E8372D" w:rsidRPr="00857DBD" w:rsidRDefault="00E8372D" w:rsidP="00E8372D">
      <w:pPr>
        <w:pStyle w:val="ListParagraph"/>
        <w:ind w:left="502"/>
        <w:rPr>
          <w:lang w:val="es-ES"/>
        </w:rPr>
      </w:pPr>
      <w:r w:rsidRPr="00857DBD">
        <w:rPr>
          <w:lang w:val="es-ES"/>
        </w:rPr>
        <w:t>A</w:t>
      </w:r>
      <w:r w:rsidR="00170D66" w:rsidRPr="00857DBD">
        <w:rPr>
          <w:lang w:val="es-ES"/>
        </w:rPr>
        <w:t xml:space="preserve"> </w:t>
      </w:r>
      <w:r w:rsidR="00857DBD" w:rsidRPr="00857DBD">
        <w:rPr>
          <w:lang w:val="es-ES"/>
        </w:rPr>
        <w:t xml:space="preserve">Personal </w:t>
      </w:r>
      <w:r w:rsidR="00857DBD" w:rsidRPr="00857DBD">
        <w:t>Computer</w:t>
      </w:r>
    </w:p>
    <w:p w14:paraId="32569293" w14:textId="77777777" w:rsidR="00E8372D" w:rsidRPr="00857DBD" w:rsidRDefault="00E8372D" w:rsidP="00E8372D">
      <w:pPr>
        <w:pStyle w:val="ListParagraph"/>
        <w:ind w:left="502"/>
        <w:rPr>
          <w:lang w:val="es-ES"/>
        </w:rPr>
      </w:pPr>
      <w:r w:rsidRPr="00857DBD">
        <w:rPr>
          <w:lang w:val="es-ES"/>
        </w:rPr>
        <w:t>B</w:t>
      </w:r>
      <w:r w:rsidR="00170D66" w:rsidRPr="00857DBD">
        <w:rPr>
          <w:lang w:val="es-ES"/>
        </w:rPr>
        <w:t xml:space="preserve"> </w:t>
      </w:r>
      <w:r w:rsidR="00857DBD" w:rsidRPr="00857DBD">
        <w:t>Microwave Oven</w:t>
      </w:r>
    </w:p>
    <w:p w14:paraId="3E41F150" w14:textId="77777777" w:rsidR="00E8372D" w:rsidRPr="00857DBD" w:rsidRDefault="00E8372D" w:rsidP="00E8372D">
      <w:pPr>
        <w:pStyle w:val="ListParagraph"/>
        <w:ind w:left="502"/>
      </w:pPr>
      <w:r w:rsidRPr="00857DBD">
        <w:t>C</w:t>
      </w:r>
      <w:r w:rsidR="00170D66" w:rsidRPr="00857DBD">
        <w:t xml:space="preserve"> </w:t>
      </w:r>
      <w:r w:rsidR="00857DBD" w:rsidRPr="00857DBD">
        <w:rPr>
          <w:lang w:val="es-ES"/>
        </w:rPr>
        <w:t>Laptop</w:t>
      </w:r>
    </w:p>
    <w:p w14:paraId="02D350B9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170D66">
        <w:t xml:space="preserve"> </w:t>
      </w:r>
      <w:r w:rsidR="00857DBD">
        <w:t>Mechanical Clock</w:t>
      </w:r>
    </w:p>
    <w:p w14:paraId="7FCC87B2" w14:textId="77777777" w:rsidR="00E8372D" w:rsidRPr="00102EEF" w:rsidRDefault="00E8372D" w:rsidP="00E8372D">
      <w:pPr>
        <w:pStyle w:val="ListParagraph"/>
        <w:ind w:left="502"/>
      </w:pPr>
    </w:p>
    <w:p w14:paraId="647EA43C" w14:textId="77777777" w:rsidR="00784617" w:rsidRPr="00170D66" w:rsidRDefault="00784617" w:rsidP="00AB4DC8">
      <w:pPr>
        <w:pStyle w:val="ListParagraph"/>
        <w:numPr>
          <w:ilvl w:val="0"/>
          <w:numId w:val="1"/>
        </w:numPr>
        <w:rPr>
          <w:b/>
        </w:rPr>
      </w:pPr>
      <w:r w:rsidRPr="00170D66">
        <w:rPr>
          <w:b/>
        </w:rPr>
        <w:t>W</w:t>
      </w:r>
      <w:r w:rsidR="00170D66" w:rsidRPr="00170D66">
        <w:rPr>
          <w:b/>
        </w:rPr>
        <w:t xml:space="preserve">hich are NOT </w:t>
      </w:r>
      <w:r w:rsidRPr="00170D66">
        <w:rPr>
          <w:b/>
        </w:rPr>
        <w:t>components of a SWOT analysis</w:t>
      </w:r>
    </w:p>
    <w:p w14:paraId="696F8A34" w14:textId="77777777" w:rsidR="00E8372D" w:rsidRPr="00102EEF" w:rsidRDefault="00E8372D" w:rsidP="00E8372D">
      <w:pPr>
        <w:pStyle w:val="ListParagraph"/>
        <w:ind w:left="502"/>
      </w:pPr>
      <w:proofErr w:type="gramStart"/>
      <w:r w:rsidRPr="00102EEF">
        <w:t>A</w:t>
      </w:r>
      <w:proofErr w:type="gramEnd"/>
      <w:r w:rsidR="00170D66">
        <w:t xml:space="preserve"> Opportunities</w:t>
      </w:r>
    </w:p>
    <w:p w14:paraId="7715E91E" w14:textId="77777777" w:rsidR="00E8372D" w:rsidRPr="00102EEF" w:rsidRDefault="00E8372D" w:rsidP="00E8372D">
      <w:pPr>
        <w:pStyle w:val="ListParagraph"/>
        <w:ind w:left="502"/>
      </w:pPr>
      <w:r w:rsidRPr="00102EEF">
        <w:t>B</w:t>
      </w:r>
      <w:r w:rsidR="00170D66">
        <w:t xml:space="preserve"> Strengths</w:t>
      </w:r>
    </w:p>
    <w:p w14:paraId="1E9D2A3F" w14:textId="77777777" w:rsidR="00E8372D" w:rsidRPr="00102EEF" w:rsidRDefault="00E8372D" w:rsidP="00E8372D">
      <w:pPr>
        <w:pStyle w:val="ListParagraph"/>
        <w:ind w:left="502"/>
      </w:pPr>
      <w:r w:rsidRPr="00102EEF">
        <w:t>C</w:t>
      </w:r>
      <w:r w:rsidR="00170D66">
        <w:t xml:space="preserve"> </w:t>
      </w:r>
      <w:r w:rsidR="00857DBD">
        <w:t>Weakness</w:t>
      </w:r>
    </w:p>
    <w:p w14:paraId="6D25FB42" w14:textId="77777777" w:rsidR="002A7AA6" w:rsidRDefault="00E8372D" w:rsidP="002A7AA6">
      <w:pPr>
        <w:pStyle w:val="ListParagraph"/>
        <w:ind w:left="502"/>
      </w:pPr>
      <w:r w:rsidRPr="00102EEF">
        <w:t>D</w:t>
      </w:r>
      <w:r w:rsidR="00170D66">
        <w:t xml:space="preserve"> </w:t>
      </w:r>
      <w:r w:rsidR="00857DBD">
        <w:t>Time</w:t>
      </w:r>
    </w:p>
    <w:p w14:paraId="5A497E49" w14:textId="77777777" w:rsidR="002A7AA6" w:rsidRDefault="002A7AA6" w:rsidP="002A7AA6">
      <w:pPr>
        <w:pStyle w:val="ListParagraph"/>
        <w:ind w:left="502"/>
      </w:pPr>
    </w:p>
    <w:p w14:paraId="29995AA1" w14:textId="652512A7" w:rsidR="00857DBD" w:rsidRPr="002A7AA6" w:rsidRDefault="00857DBD" w:rsidP="002A7AA6">
      <w:pPr>
        <w:pStyle w:val="ListParagraph"/>
        <w:numPr>
          <w:ilvl w:val="0"/>
          <w:numId w:val="1"/>
        </w:numPr>
      </w:pPr>
      <w:r w:rsidRPr="002A7AA6">
        <w:rPr>
          <w:b/>
        </w:rPr>
        <w:t>An Application of AI based around that given enough data and new data that the machine takes in it a learn for itself is a definition of what?</w:t>
      </w:r>
    </w:p>
    <w:p w14:paraId="7B368A62" w14:textId="77777777" w:rsidR="00E8372D" w:rsidRPr="00102EEF" w:rsidRDefault="00E8372D" w:rsidP="00E8372D">
      <w:pPr>
        <w:pStyle w:val="ListParagraph"/>
        <w:ind w:left="502"/>
      </w:pPr>
      <w:proofErr w:type="gramStart"/>
      <w:r w:rsidRPr="00102EEF">
        <w:t>A</w:t>
      </w:r>
      <w:proofErr w:type="gramEnd"/>
      <w:r w:rsidR="00170D66">
        <w:t xml:space="preserve"> </w:t>
      </w:r>
      <w:r w:rsidR="00857DBD">
        <w:t>Artificial Intelligence</w:t>
      </w:r>
    </w:p>
    <w:p w14:paraId="7667BEC5" w14:textId="77777777" w:rsidR="00E8372D" w:rsidRPr="00102EEF" w:rsidRDefault="00E8372D" w:rsidP="00E8372D">
      <w:pPr>
        <w:pStyle w:val="ListParagraph"/>
        <w:ind w:left="502"/>
      </w:pPr>
      <w:r w:rsidRPr="00102EEF">
        <w:t>B</w:t>
      </w:r>
      <w:r w:rsidR="00170D66">
        <w:t xml:space="preserve"> </w:t>
      </w:r>
      <w:r w:rsidR="00857DBD">
        <w:t>Machine Learning</w:t>
      </w:r>
    </w:p>
    <w:p w14:paraId="050E7E6F" w14:textId="77777777" w:rsidR="00E8372D" w:rsidRPr="00102EEF" w:rsidRDefault="00E8372D" w:rsidP="00E8372D">
      <w:pPr>
        <w:pStyle w:val="ListParagraph"/>
        <w:ind w:left="502"/>
      </w:pPr>
      <w:r w:rsidRPr="00102EEF">
        <w:t>C</w:t>
      </w:r>
      <w:r w:rsidR="00170D66">
        <w:t xml:space="preserve"> </w:t>
      </w:r>
      <w:r w:rsidR="00857DBD">
        <w:t>Computer Control Systems</w:t>
      </w:r>
    </w:p>
    <w:p w14:paraId="18152D56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170D66">
        <w:t xml:space="preserve"> </w:t>
      </w:r>
      <w:r w:rsidR="00857DBD">
        <w:t>Robotics</w:t>
      </w:r>
    </w:p>
    <w:p w14:paraId="7F78FAE1" w14:textId="77777777" w:rsidR="00E8372D" w:rsidRPr="00102EEF" w:rsidRDefault="00E8372D" w:rsidP="00E8372D">
      <w:pPr>
        <w:pStyle w:val="ListParagraph"/>
        <w:ind w:left="502"/>
      </w:pPr>
    </w:p>
    <w:p w14:paraId="5F3D843F" w14:textId="77777777" w:rsidR="00966222" w:rsidRDefault="00966222">
      <w:pPr>
        <w:rPr>
          <w:b/>
        </w:rPr>
      </w:pPr>
      <w:r>
        <w:rPr>
          <w:b/>
        </w:rPr>
        <w:br w:type="page"/>
      </w:r>
    </w:p>
    <w:p w14:paraId="56073E20" w14:textId="0A570E18" w:rsidR="006E1283" w:rsidRDefault="006E1283">
      <w:pPr>
        <w:rPr>
          <w:b/>
        </w:rPr>
      </w:pPr>
      <w:r>
        <w:rPr>
          <w:b/>
        </w:rPr>
        <w:lastRenderedPageBreak/>
        <w:t>Answer</w:t>
      </w:r>
      <w:r w:rsidR="001C3651">
        <w:rPr>
          <w:b/>
        </w:rPr>
        <w:t>s</w:t>
      </w:r>
    </w:p>
    <w:p w14:paraId="6EE73846" w14:textId="77777777" w:rsidR="00AB4DC8" w:rsidRPr="006E1283" w:rsidRDefault="00AB4DC8">
      <w:pPr>
        <w:rPr>
          <w:b/>
        </w:rPr>
      </w:pPr>
    </w:p>
    <w:p w14:paraId="3766CFCA" w14:textId="77777777" w:rsidR="00966222" w:rsidRDefault="00966222" w:rsidP="00966222">
      <w:r>
        <w:t>1</w:t>
      </w:r>
      <w:r>
        <w:tab/>
        <w:t>B</w:t>
      </w:r>
    </w:p>
    <w:p w14:paraId="7E3E43AF" w14:textId="77777777" w:rsidR="00966222" w:rsidRDefault="00966222" w:rsidP="00966222">
      <w:r>
        <w:t>2</w:t>
      </w:r>
      <w:r>
        <w:tab/>
        <w:t>A</w:t>
      </w:r>
    </w:p>
    <w:p w14:paraId="35B77F78" w14:textId="77777777" w:rsidR="00966222" w:rsidRDefault="00966222" w:rsidP="00966222">
      <w:r>
        <w:t>3</w:t>
      </w:r>
      <w:r>
        <w:tab/>
        <w:t>A</w:t>
      </w:r>
    </w:p>
    <w:p w14:paraId="5BA1F1D6" w14:textId="77777777" w:rsidR="00966222" w:rsidRDefault="00966222" w:rsidP="00966222">
      <w:r>
        <w:t>4</w:t>
      </w:r>
      <w:r>
        <w:tab/>
        <w:t>C</w:t>
      </w:r>
    </w:p>
    <w:p w14:paraId="6EC79760" w14:textId="77777777" w:rsidR="00966222" w:rsidRDefault="00966222" w:rsidP="00966222">
      <w:r>
        <w:t>5</w:t>
      </w:r>
      <w:r>
        <w:tab/>
        <w:t>C</w:t>
      </w:r>
    </w:p>
    <w:p w14:paraId="7A0728A5" w14:textId="77777777" w:rsidR="00966222" w:rsidRDefault="00966222" w:rsidP="00966222">
      <w:r>
        <w:t>6</w:t>
      </w:r>
      <w:r>
        <w:tab/>
        <w:t>B</w:t>
      </w:r>
    </w:p>
    <w:p w14:paraId="7FAF3BFF" w14:textId="77777777" w:rsidR="00966222" w:rsidRDefault="00966222" w:rsidP="00966222">
      <w:r>
        <w:t>7</w:t>
      </w:r>
      <w:r>
        <w:tab/>
        <w:t>C</w:t>
      </w:r>
    </w:p>
    <w:p w14:paraId="009DA1CC" w14:textId="77777777" w:rsidR="00966222" w:rsidRDefault="00966222" w:rsidP="00966222">
      <w:r>
        <w:t>8</w:t>
      </w:r>
      <w:r>
        <w:tab/>
        <w:t>D</w:t>
      </w:r>
    </w:p>
    <w:p w14:paraId="3A54C1D6" w14:textId="77777777" w:rsidR="00966222" w:rsidRDefault="00966222" w:rsidP="00966222">
      <w:r>
        <w:t>9</w:t>
      </w:r>
      <w:r>
        <w:tab/>
        <w:t>D</w:t>
      </w:r>
    </w:p>
    <w:p w14:paraId="609D0775" w14:textId="77777777" w:rsidR="00966222" w:rsidRDefault="00966222" w:rsidP="00966222">
      <w:r>
        <w:t>10</w:t>
      </w:r>
      <w:r>
        <w:tab/>
        <w:t>A</w:t>
      </w:r>
    </w:p>
    <w:p w14:paraId="0333FB35" w14:textId="77777777" w:rsidR="00966222" w:rsidRDefault="00966222" w:rsidP="00966222">
      <w:r>
        <w:t>11</w:t>
      </w:r>
      <w:r>
        <w:tab/>
        <w:t>A,C &amp; D</w:t>
      </w:r>
    </w:p>
    <w:p w14:paraId="7C38E2B6" w14:textId="77777777" w:rsidR="00966222" w:rsidRDefault="00966222" w:rsidP="00966222">
      <w:r>
        <w:t>12</w:t>
      </w:r>
      <w:r>
        <w:tab/>
        <w:t>A,B, &amp; C</w:t>
      </w:r>
    </w:p>
    <w:p w14:paraId="2D5E64BE" w14:textId="77777777" w:rsidR="00966222" w:rsidRDefault="00966222" w:rsidP="00966222">
      <w:r>
        <w:t>13</w:t>
      </w:r>
      <w:r>
        <w:tab/>
        <w:t>D</w:t>
      </w:r>
    </w:p>
    <w:p w14:paraId="194BAAE9" w14:textId="77777777" w:rsidR="00966222" w:rsidRDefault="00966222" w:rsidP="00966222">
      <w:r>
        <w:t>14</w:t>
      </w:r>
      <w:r>
        <w:tab/>
        <w:t>B</w:t>
      </w:r>
    </w:p>
    <w:p w14:paraId="06E876FA" w14:textId="77777777" w:rsidR="00966222" w:rsidRDefault="00966222" w:rsidP="00966222">
      <w:r>
        <w:t>15</w:t>
      </w:r>
      <w:r>
        <w:tab/>
        <w:t>D</w:t>
      </w:r>
    </w:p>
    <w:p w14:paraId="1F290F7E" w14:textId="77777777" w:rsidR="00E8372D" w:rsidRPr="00102EEF" w:rsidRDefault="00966222" w:rsidP="00966222">
      <w:r>
        <w:t>16</w:t>
      </w:r>
      <w:r>
        <w:tab/>
        <w:t>B</w:t>
      </w:r>
    </w:p>
    <w:sectPr w:rsidR="00E8372D" w:rsidRPr="00102E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085146" w14:textId="77777777" w:rsidR="00441F47" w:rsidRDefault="00441F47" w:rsidP="00441F47">
      <w:pPr>
        <w:spacing w:after="0" w:line="240" w:lineRule="auto"/>
      </w:pPr>
      <w:r>
        <w:separator/>
      </w:r>
    </w:p>
  </w:endnote>
  <w:endnote w:type="continuationSeparator" w:id="0">
    <w:p w14:paraId="078A3B6C" w14:textId="77777777" w:rsidR="00441F47" w:rsidRDefault="00441F47" w:rsidP="00441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E2856" w14:textId="77777777" w:rsidR="00441F47" w:rsidRDefault="00441F47" w:rsidP="00441F47">
      <w:pPr>
        <w:spacing w:after="0" w:line="240" w:lineRule="auto"/>
      </w:pPr>
      <w:r>
        <w:separator/>
      </w:r>
    </w:p>
  </w:footnote>
  <w:footnote w:type="continuationSeparator" w:id="0">
    <w:p w14:paraId="62114029" w14:textId="77777777" w:rsidR="00441F47" w:rsidRDefault="00441F47" w:rsidP="00441F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E2962B3"/>
    <w:multiLevelType w:val="hybridMultilevel"/>
    <w:tmpl w:val="DAB6FCEE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516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LUwtDA2NTA1MzBR0lEKTi0uzszPAykwrAUAcfpbHSwAAAA="/>
  </w:docVars>
  <w:rsids>
    <w:rsidRoot w:val="00AB4DC8"/>
    <w:rsid w:val="00025228"/>
    <w:rsid w:val="00102EEF"/>
    <w:rsid w:val="00170D66"/>
    <w:rsid w:val="001C3651"/>
    <w:rsid w:val="001D3DE8"/>
    <w:rsid w:val="002A7AA6"/>
    <w:rsid w:val="003E5FF1"/>
    <w:rsid w:val="003F5FD5"/>
    <w:rsid w:val="00441F47"/>
    <w:rsid w:val="006A1CE6"/>
    <w:rsid w:val="006E1283"/>
    <w:rsid w:val="00784617"/>
    <w:rsid w:val="00857DBD"/>
    <w:rsid w:val="00966222"/>
    <w:rsid w:val="009D250A"/>
    <w:rsid w:val="00AB4DC8"/>
    <w:rsid w:val="00C94C50"/>
    <w:rsid w:val="00DD2878"/>
    <w:rsid w:val="00E8372D"/>
    <w:rsid w:val="00EE2E5D"/>
    <w:rsid w:val="00EF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C67BE9A"/>
  <w15:chartTrackingRefBased/>
  <w15:docId w15:val="{DA8D8AD3-A201-448D-AFC9-8CCA168A2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DC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57DB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41F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F47"/>
  </w:style>
  <w:style w:type="paragraph" w:styleId="Footer">
    <w:name w:val="footer"/>
    <w:basedOn w:val="Normal"/>
    <w:link w:val="FooterChar"/>
    <w:uiPriority w:val="99"/>
    <w:unhideWhenUsed/>
    <w:rsid w:val="00441F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F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Burrin</dc:creator>
  <cp:keywords/>
  <dc:description/>
  <cp:lastModifiedBy>Gareth Edgell</cp:lastModifiedBy>
  <cp:revision>7</cp:revision>
  <dcterms:created xsi:type="dcterms:W3CDTF">2019-04-28T16:31:00Z</dcterms:created>
  <dcterms:modified xsi:type="dcterms:W3CDTF">2024-11-03T10:50:00Z</dcterms:modified>
</cp:coreProperties>
</file>